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5A1D36">
      <w:r>
        <w:t>What is CoolSculpting.article.delamar.mz</w:t>
      </w:r>
    </w:p>
    <w:p w:rsidR="005A1D36" w:rsidRDefault="005A1D36">
      <w:r>
        <w:t>/What is CoolSculpting</w:t>
      </w:r>
    </w:p>
    <w:p w:rsidR="005A1D36" w:rsidRDefault="005A1D36" w:rsidP="005A1D36">
      <w:r>
        <w:t xml:space="preserve">KW </w:t>
      </w:r>
      <w:r>
        <w:t>What is CoolSculpting</w:t>
      </w:r>
    </w:p>
    <w:p w:rsidR="005A1D36" w:rsidRDefault="005A1D36" w:rsidP="005A1D36">
      <w:r>
        <w:t xml:space="preserve">META </w:t>
      </w:r>
      <w:r>
        <w:t>What is CoolSculpting</w:t>
      </w:r>
      <w:r>
        <w:t xml:space="preserve"> and how does it work? Learn more about the revolutionary body contouring procedure that ranks #1 in non-invasive fat reduction.</w:t>
      </w:r>
    </w:p>
    <w:p w:rsidR="005A1D36" w:rsidRDefault="005A1D36" w:rsidP="005A1D36">
      <w:r>
        <w:t>What is CoolSculpting</w:t>
      </w:r>
      <w:r>
        <w:t>? All You Need to Know About Fat Freezing</w:t>
      </w:r>
    </w:p>
    <w:p w:rsidR="005A1D36" w:rsidRDefault="005A1D36" w:rsidP="005A1D36">
      <w:r>
        <w:t>What is CoolSculpting</w:t>
      </w:r>
      <w:r>
        <w:t xml:space="preserve">? More and more people want to know as the fat freezing trend sweeps the nation. Simply put, CoolSculpting is the number one non-surgical option for reducing fat. It employs high-tech cooling to freeze away bulges. Results are visible within months and scientifically proven to be </w:t>
      </w:r>
      <w:proofErr w:type="gramStart"/>
      <w:r>
        <w:t>long</w:t>
      </w:r>
      <w:r w:rsidR="00A05F0B">
        <w:t>-</w:t>
      </w:r>
      <w:r>
        <w:t>lasting</w:t>
      </w:r>
      <w:proofErr w:type="gramEnd"/>
      <w:r>
        <w:t xml:space="preserve">. If you are one of the many </w:t>
      </w:r>
      <w:bookmarkStart w:id="0" w:name="_GoBack"/>
      <w:bookmarkEnd w:id="0"/>
      <w:r w:rsidR="00A05F0B">
        <w:t>asking</w:t>
      </w:r>
      <w:r w:rsidR="003C75FF">
        <w:t>,</w:t>
      </w:r>
      <w:r>
        <w:t xml:space="preserve"> ‘what is CoolSculpting’</w:t>
      </w:r>
      <w:r w:rsidR="00EB370E">
        <w:t xml:space="preserve"> look no further. Find answers to your fat freezing questions</w:t>
      </w:r>
      <w:r>
        <w:t xml:space="preserve"> below. </w:t>
      </w:r>
    </w:p>
    <w:p w:rsidR="005A1D36" w:rsidRDefault="005A1D36" w:rsidP="005A1D36">
      <w:r>
        <w:t>What is CoolSculpting intended for?</w:t>
      </w:r>
    </w:p>
    <w:p w:rsidR="005A1D36" w:rsidRDefault="005A1D36" w:rsidP="005A1D36">
      <w:r>
        <w:t>CoolSculpting is a non-invasive fat reduction treatment. It is intended for men and women who live active, healthy lifestyles but still struggle with bulges that refuse to budge. Most treatments take 35 minutes to complete. Moreover, the procedure is virtually painless and requires minimal, if any downtime</w:t>
      </w:r>
      <w:r w:rsidR="00EB370E">
        <w:t xml:space="preserve"> at all</w:t>
      </w:r>
      <w:r>
        <w:t xml:space="preserve">. This makes CoolSculpting a great non-surgical alternative to liposuction. </w:t>
      </w:r>
    </w:p>
    <w:p w:rsidR="00EB370E" w:rsidRPr="00EB370E" w:rsidRDefault="00EB370E" w:rsidP="00EB370E">
      <w:pPr>
        <w:jc w:val="right"/>
        <w:rPr>
          <w:u w:val="single"/>
        </w:rPr>
      </w:pPr>
      <w:r w:rsidRPr="00EB370E">
        <w:rPr>
          <w:u w:val="single"/>
        </w:rPr>
        <w:t>See Real Patient Results &gt;&gt;</w:t>
      </w:r>
    </w:p>
    <w:p w:rsidR="005A1D36" w:rsidRDefault="005A1D36" w:rsidP="005A1D36">
      <w:r>
        <w:t>How Does CoolSculpting Work</w:t>
      </w:r>
      <w:r w:rsidR="00EB370E">
        <w:t>?</w:t>
      </w:r>
    </w:p>
    <w:p w:rsidR="005A1D36" w:rsidRDefault="003C75FF" w:rsidP="005A1D36">
      <w:r>
        <w:t>Harvard scientists who harnessed the science of Cryolipolysis developed CoolSculpting</w:t>
      </w:r>
      <w:r w:rsidR="005A1D36" w:rsidRPr="005A1D36">
        <w:rPr>
          <w:u w:val="single"/>
        </w:rPr>
        <w:t>.</w:t>
      </w:r>
      <w:r w:rsidR="005A1D36">
        <w:rPr>
          <w:u w:val="single"/>
        </w:rPr>
        <w:t xml:space="preserve"> </w:t>
      </w:r>
      <w:r w:rsidR="005A1D36">
        <w:t xml:space="preserve">During </w:t>
      </w:r>
      <w:r w:rsidR="005A1D36" w:rsidRPr="00EB370E">
        <w:rPr>
          <w:u w:val="single"/>
        </w:rPr>
        <w:t>the fat freezing procedure</w:t>
      </w:r>
      <w:r w:rsidR="005A1D36">
        <w:t xml:space="preserve">, stubborn bulges are exposed to controlled cooling. The cooling safely passes through the skin and fatally chills the fat cells stored below. Once fat cells are chilled, their cell </w:t>
      </w:r>
      <w:r>
        <w:t>membrane</w:t>
      </w:r>
      <w:r w:rsidR="005A1D36">
        <w:t xml:space="preserve"> ruptures. The fat cell can no longer store fat. This marks the fat cell for elimination from the body. Over the course of a couple</w:t>
      </w:r>
      <w:r w:rsidR="00A05F0B">
        <w:t xml:space="preserve"> of</w:t>
      </w:r>
      <w:r w:rsidR="005A1D36">
        <w:t xml:space="preserve"> months, the lymphatic system goes to work collecting the frozen fat cells. Once gathered, they are excreted from the body. The fat cells that exit the body do not grow back. Nor are they replaced. This leads to durable fat reduction and a slimmer, more sculpted physique.</w:t>
      </w:r>
    </w:p>
    <w:p w:rsidR="00EB370E" w:rsidRPr="00EB370E" w:rsidRDefault="00EB370E" w:rsidP="00EB370E">
      <w:pPr>
        <w:jc w:val="right"/>
        <w:rPr>
          <w:u w:val="single"/>
        </w:rPr>
      </w:pPr>
      <w:r w:rsidRPr="00EB370E">
        <w:rPr>
          <w:u w:val="single"/>
        </w:rPr>
        <w:t>Learn more about CoolSculpting &gt;&gt;</w:t>
      </w:r>
    </w:p>
    <w:p w:rsidR="005A1D36" w:rsidRDefault="00EB370E" w:rsidP="005A1D36">
      <w:r>
        <w:t>What is CoolSculpting Good for?</w:t>
      </w:r>
    </w:p>
    <w:p w:rsidR="00EB370E" w:rsidRDefault="00EB370E" w:rsidP="005A1D36">
      <w:r>
        <w:t xml:space="preserve">CoolSculpting is good for reducing isolated bulges of </w:t>
      </w:r>
      <w:r w:rsidRPr="00EB370E">
        <w:rPr>
          <w:u w:val="single"/>
        </w:rPr>
        <w:t>stubborn fat</w:t>
      </w:r>
      <w:r>
        <w:t xml:space="preserve">. </w:t>
      </w:r>
      <w:r w:rsidR="00075CC1">
        <w:t xml:space="preserve">The machine is equipped with different applicators. These applicators are designed to tackle different sized deposits of fat. </w:t>
      </w:r>
      <w:r>
        <w:t xml:space="preserve">Popular treatment areas </w:t>
      </w:r>
      <w:r w:rsidR="003C75FF">
        <w:t>include</w:t>
      </w:r>
      <w:r>
        <w:t>:</w:t>
      </w:r>
    </w:p>
    <w:p w:rsidR="00EB370E" w:rsidRDefault="00EB370E" w:rsidP="00EB370E">
      <w:pPr>
        <w:pStyle w:val="ListParagraph"/>
        <w:numPr>
          <w:ilvl w:val="0"/>
          <w:numId w:val="1"/>
        </w:numPr>
      </w:pPr>
      <w:r>
        <w:t>CoolSculpting belly fat</w:t>
      </w:r>
    </w:p>
    <w:p w:rsidR="00EB370E" w:rsidRDefault="00EB370E" w:rsidP="00EB370E">
      <w:pPr>
        <w:pStyle w:val="ListParagraph"/>
        <w:numPr>
          <w:ilvl w:val="0"/>
          <w:numId w:val="1"/>
        </w:numPr>
      </w:pPr>
      <w:r>
        <w:t>CoolSculpting love handles and hips</w:t>
      </w:r>
    </w:p>
    <w:p w:rsidR="00EB370E" w:rsidRDefault="00EB370E" w:rsidP="00EB370E">
      <w:pPr>
        <w:pStyle w:val="ListParagraph"/>
        <w:numPr>
          <w:ilvl w:val="0"/>
          <w:numId w:val="1"/>
        </w:numPr>
      </w:pPr>
      <w:r>
        <w:lastRenderedPageBreak/>
        <w:t>CoolSculpting fat below the buttocks (also known as a banana roll)</w:t>
      </w:r>
    </w:p>
    <w:p w:rsidR="00EB370E" w:rsidRDefault="00EB370E" w:rsidP="00EB370E">
      <w:pPr>
        <w:pStyle w:val="ListParagraph"/>
        <w:numPr>
          <w:ilvl w:val="0"/>
          <w:numId w:val="1"/>
        </w:numPr>
      </w:pPr>
      <w:r>
        <w:t>CoolSculpting thighs</w:t>
      </w:r>
    </w:p>
    <w:p w:rsidR="00EB370E" w:rsidRDefault="00EB370E" w:rsidP="00EB370E">
      <w:pPr>
        <w:pStyle w:val="ListParagraph"/>
        <w:numPr>
          <w:ilvl w:val="0"/>
          <w:numId w:val="1"/>
        </w:numPr>
      </w:pPr>
      <w:r w:rsidRPr="00EB370E">
        <w:rPr>
          <w:u w:val="single"/>
        </w:rPr>
        <w:t>CoolSculpting neck fat</w:t>
      </w:r>
      <w:r>
        <w:t xml:space="preserve"> and double chins</w:t>
      </w:r>
    </w:p>
    <w:p w:rsidR="00EB370E" w:rsidRDefault="00EB370E" w:rsidP="00EB370E">
      <w:pPr>
        <w:pStyle w:val="ListParagraph"/>
        <w:numPr>
          <w:ilvl w:val="0"/>
          <w:numId w:val="1"/>
        </w:numPr>
      </w:pPr>
      <w:r>
        <w:t>CoolSculpting bra bulge and back fat</w:t>
      </w:r>
    </w:p>
    <w:p w:rsidR="00EB370E" w:rsidRPr="00EB370E" w:rsidRDefault="00EB370E" w:rsidP="00EB370E">
      <w:pPr>
        <w:pStyle w:val="ListParagraph"/>
        <w:numPr>
          <w:ilvl w:val="0"/>
          <w:numId w:val="1"/>
        </w:numPr>
        <w:rPr>
          <w:u w:val="single"/>
        </w:rPr>
      </w:pPr>
      <w:r w:rsidRPr="00EB370E">
        <w:rPr>
          <w:u w:val="single"/>
        </w:rPr>
        <w:t>CoolSculpting upper arm fat</w:t>
      </w:r>
    </w:p>
    <w:p w:rsidR="00EB370E" w:rsidRDefault="00EB370E" w:rsidP="005A1D36">
      <w:r>
        <w:t>CoolSculpting Near Me</w:t>
      </w:r>
    </w:p>
    <w:p w:rsidR="00EB370E" w:rsidRDefault="00EB370E" w:rsidP="005A1D36">
      <w:r>
        <w:t xml:space="preserve">You asked what is CoolSculpting. Now you know. The next question is </w:t>
      </w:r>
      <w:r w:rsidR="003C75FF">
        <w:t>whether</w:t>
      </w:r>
      <w:r>
        <w:t xml:space="preserve"> CoolSculpting is right for you. The best way to determine your candidacy for the fat freezing procedures is to schedule a complimentary consultation with The Medspa at West Hartford. As the premier provider of CoolSculpting in Connecticut, the Medspa at West Hartford can help you determine if fat freezing is right for you. If so, </w:t>
      </w:r>
      <w:r w:rsidR="003C75FF">
        <w:t>they will</w:t>
      </w:r>
      <w:r>
        <w:t xml:space="preserve"> customize a treatment plan that meets your goals and matches your budget. Contact the Medspa at West Hartford online by filling out the form below. Alternatively, you can call the Medspa at West Hartford by dialing </w:t>
      </w:r>
      <w:r>
        <w:rPr>
          <w:rFonts w:ascii="Arial" w:hAnsi="Arial" w:cs="Arial"/>
          <w:sz w:val="20"/>
          <w:szCs w:val="20"/>
        </w:rPr>
        <w:t>860-272-6245</w:t>
      </w:r>
      <w:r>
        <w:rPr>
          <w:rFonts w:ascii="Arial" w:hAnsi="Arial" w:cs="Arial"/>
          <w:sz w:val="20"/>
          <w:szCs w:val="20"/>
        </w:rPr>
        <w:t xml:space="preserve"> today.</w:t>
      </w:r>
    </w:p>
    <w:p w:rsidR="00EB370E" w:rsidRPr="005A1D36" w:rsidRDefault="00EB370E" w:rsidP="005A1D36"/>
    <w:p w:rsidR="005A1D36" w:rsidRDefault="005A1D36"/>
    <w:sectPr w:rsidR="005A1D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43153A"/>
    <w:multiLevelType w:val="hybridMultilevel"/>
    <w:tmpl w:val="0BE46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wMjG0NLcwMzc2NTVS0lEKTi0uzszPAykwrAUAtfPfZSwAAAA="/>
  </w:docVars>
  <w:rsids>
    <w:rsidRoot w:val="005A1D36"/>
    <w:rsid w:val="00075CC1"/>
    <w:rsid w:val="003C75FF"/>
    <w:rsid w:val="005A1D36"/>
    <w:rsid w:val="006F1251"/>
    <w:rsid w:val="00A05F0B"/>
    <w:rsid w:val="00EB370E"/>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370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37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10-29T12:03:00Z</dcterms:created>
  <dcterms:modified xsi:type="dcterms:W3CDTF">2019-10-29T12:27:00Z</dcterms:modified>
</cp:coreProperties>
</file>